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174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2174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bookmarkStart w:id="0" w:name="_Hlk145668329"/>
      <w:r w:rsidR="002174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174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 w:rsidR="002174C3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174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2174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675765" w:rsidRPr="00054D2F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2174C3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04B51" w:rsidRDefault="002174C3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9453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:rsidR="00C86291" w:rsidRPr="00C86291" w:rsidRDefault="002174C3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9453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95725F" w:rsidRPr="0095725F" w:rsidRDefault="002174C3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r w:rsidR="0095725F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2174C3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2174C3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отребе, уград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 и изра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у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истем. Снаг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о и једнако 10,8 kW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2174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. 1)-6) или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 8) и у оквиру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63639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 у складу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.</w:t>
      </w:r>
      <w:r w:rsidR="0063639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6363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6363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363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</w:p>
          <w:p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C86291" w:rsidRDefault="0063639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сторијама,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6363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складу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03F7F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316C6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  <w:r w:rsidR="00316C6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316C6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7B40A4" w:rsidRDefault="00316C6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1232D4" w:rsidRPr="007B40A4" w:rsidRDefault="00316C6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7B40A4" w:rsidRDefault="00316C6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C602B" w:rsidRPr="007B40A4" w:rsidRDefault="00316C68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7B40A4" w:rsidRDefault="00451C23" w:rsidP="00316C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ладу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316C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51C23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5A3DE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  <w:p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5C12AC" w:rsidRPr="00C86291" w:rsidRDefault="008B7C1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сторијама,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ED03A4" w:rsidRPr="00C86291" w:rsidRDefault="008B7C1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C86291" w:rsidRDefault="008B7C1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5C12AC" w:rsidRPr="00C86291" w:rsidRDefault="008B7C1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4C602B" w:rsidRPr="002D1A13" w:rsidRDefault="008B7C1C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4C602B" w:rsidRPr="002D1A13" w:rsidRDefault="008B7C1C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отребе, уград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 и изра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у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истем. Снаг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ожеби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о и једнако 10,8 kW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складу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8B7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</w:p>
    <w:p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ач. 1)-6) или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ачком 8) и у оквиру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је у складу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</w:rPr>
        <w:t>2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радова.</w:t>
      </w:r>
      <w:r w:rsidR="009753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9753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9753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r w:rsidR="009753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r w:rsidR="009753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9753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9753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9753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9753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66540E" w:rsidTr="001A73A5">
        <w:trPr>
          <w:trHeight w:val="389"/>
        </w:trPr>
        <w:tc>
          <w:tcPr>
            <w:tcW w:w="9356" w:type="dxa"/>
            <w:vAlign w:val="center"/>
          </w:tcPr>
          <w:p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:rsidTr="001A73A5">
        <w:trPr>
          <w:trHeight w:val="338"/>
        </w:trPr>
        <w:tc>
          <w:tcPr>
            <w:tcW w:w="9356" w:type="dxa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9753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97538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9753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1"/>
        <w:gridCol w:w="9356"/>
      </w:tblGrid>
      <w:tr w:rsidR="00A0389E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E63938">
        <w:tc>
          <w:tcPr>
            <w:tcW w:w="9323" w:type="dxa"/>
          </w:tcPr>
          <w:p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9753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:rsidTr="00E63938">
        <w:trPr>
          <w:trHeight w:val="346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</w:p>
        </w:tc>
      </w:tr>
      <w:tr w:rsidR="00E63938" w:rsidRPr="0066540E" w:rsidTr="00E63938">
        <w:trPr>
          <w:trHeight w:val="343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20D5" w:rsidRDefault="00AC20D5" w:rsidP="00CB7E8C">
      <w:pPr>
        <w:spacing w:after="0" w:line="240" w:lineRule="auto"/>
      </w:pPr>
      <w:r>
        <w:separator/>
      </w:r>
    </w:p>
  </w:endnote>
  <w:endnote w:type="continuationSeparator" w:id="1">
    <w:p w:rsidR="00AC20D5" w:rsidRDefault="00AC20D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20D5" w:rsidRDefault="00AC20D5" w:rsidP="00CB7E8C">
      <w:pPr>
        <w:spacing w:after="0" w:line="240" w:lineRule="auto"/>
      </w:pPr>
      <w:r>
        <w:separator/>
      </w:r>
    </w:p>
  </w:footnote>
  <w:footnote w:type="continuationSeparator" w:id="1">
    <w:p w:rsidR="00AC20D5" w:rsidRDefault="00AC20D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174C3"/>
    <w:rsid w:val="00224C4F"/>
    <w:rsid w:val="00266B51"/>
    <w:rsid w:val="002B31BC"/>
    <w:rsid w:val="002B5978"/>
    <w:rsid w:val="002C788C"/>
    <w:rsid w:val="002D1A13"/>
    <w:rsid w:val="002D37E0"/>
    <w:rsid w:val="002F7814"/>
    <w:rsid w:val="00316C68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76232"/>
    <w:rsid w:val="00486144"/>
    <w:rsid w:val="00496203"/>
    <w:rsid w:val="004A3D13"/>
    <w:rsid w:val="004A60B6"/>
    <w:rsid w:val="004C602B"/>
    <w:rsid w:val="004C6943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A3DE1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39B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6F25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B7C1C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38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2D66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C20D5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86</Words>
  <Characters>847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ndjelka.vranic</cp:lastModifiedBy>
  <cp:revision>2</cp:revision>
  <cp:lastPrinted>2023-12-12T08:14:00Z</cp:lastPrinted>
  <dcterms:created xsi:type="dcterms:W3CDTF">2023-12-13T13:26:00Z</dcterms:created>
  <dcterms:modified xsi:type="dcterms:W3CDTF">2023-12-13T13:26:00Z</dcterms:modified>
</cp:coreProperties>
</file>